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A5F73A" w14:textId="13EA218B" w:rsidR="00381EF4" w:rsidRPr="00F20CA8" w:rsidRDefault="009302CE" w:rsidP="00A60E71">
      <w:pPr>
        <w:jc w:val="left"/>
        <w:rPr>
          <w:szCs w:val="24"/>
        </w:rPr>
      </w:pPr>
      <w:r w:rsidRPr="00F20CA8">
        <w:rPr>
          <w:sz w:val="22"/>
          <w:szCs w:val="20"/>
        </w:rPr>
        <w:t>Supplementa</w:t>
      </w:r>
      <w:r w:rsidR="00A521F9">
        <w:rPr>
          <w:sz w:val="22"/>
          <w:szCs w:val="20"/>
        </w:rPr>
        <w:t xml:space="preserve">ry Material </w:t>
      </w:r>
      <w:r w:rsidRPr="00F20CA8">
        <w:rPr>
          <w:sz w:val="22"/>
          <w:szCs w:val="20"/>
        </w:rPr>
        <w:t>1</w:t>
      </w:r>
      <w:r w:rsidR="00A521F9">
        <w:rPr>
          <w:sz w:val="22"/>
          <w:szCs w:val="20"/>
        </w:rPr>
        <w:t>.</w:t>
      </w:r>
      <w:r w:rsidRPr="00F20CA8">
        <w:rPr>
          <w:sz w:val="22"/>
          <w:szCs w:val="20"/>
        </w:rPr>
        <w:t xml:space="preserve"> </w:t>
      </w:r>
      <w:r w:rsidR="00A570A5" w:rsidRPr="00F20CA8">
        <w:rPr>
          <w:szCs w:val="24"/>
        </w:rPr>
        <w:t>CO</w:t>
      </w:r>
      <w:bookmarkStart w:id="0" w:name="_GoBack"/>
      <w:bookmarkEnd w:id="0"/>
      <w:r w:rsidR="00A570A5" w:rsidRPr="00F20CA8">
        <w:rPr>
          <w:szCs w:val="24"/>
        </w:rPr>
        <w:t>VID-19 confirmed cases and c</w:t>
      </w:r>
      <w:r w:rsidRPr="00F20CA8">
        <w:rPr>
          <w:szCs w:val="24"/>
        </w:rPr>
        <w:t>ancer screening rates for stomach, colorectal, breast, and cervical cancers in 2019 and 2020</w:t>
      </w:r>
      <w:r w:rsidR="00A570A5" w:rsidRPr="00F20CA8">
        <w:rPr>
          <w:szCs w:val="24"/>
        </w:rPr>
        <w:t xml:space="preserve">, by region </w:t>
      </w:r>
    </w:p>
    <w:tbl>
      <w:tblPr>
        <w:tblpPr w:leftFromText="180" w:rightFromText="180" w:vertAnchor="page" w:horzAnchor="margin" w:tblpY="1945"/>
        <w:tblW w:w="14323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134"/>
        <w:gridCol w:w="993"/>
        <w:gridCol w:w="1134"/>
        <w:gridCol w:w="1134"/>
        <w:gridCol w:w="850"/>
        <w:gridCol w:w="10"/>
        <w:gridCol w:w="982"/>
        <w:gridCol w:w="36"/>
        <w:gridCol w:w="1098"/>
        <w:gridCol w:w="37"/>
        <w:gridCol w:w="814"/>
        <w:gridCol w:w="1134"/>
        <w:gridCol w:w="39"/>
        <w:gridCol w:w="1095"/>
        <w:gridCol w:w="850"/>
        <w:gridCol w:w="993"/>
        <w:gridCol w:w="39"/>
        <w:gridCol w:w="1095"/>
        <w:gridCol w:w="39"/>
        <w:gridCol w:w="811"/>
        <w:gridCol w:w="6"/>
      </w:tblGrid>
      <w:tr w:rsidR="00A570A5" w:rsidRPr="00F20CA8" w14:paraId="7347C903" w14:textId="77777777" w:rsidTr="00A16542">
        <w:trPr>
          <w:gridAfter w:val="1"/>
          <w:wAfter w:w="6" w:type="dxa"/>
          <w:trHeight w:val="274"/>
        </w:trPr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A34E7" w14:textId="77777777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Province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</w:tcBorders>
            <w:vAlign w:val="center"/>
          </w:tcPr>
          <w:p w14:paraId="6F75D0F5" w14:textId="55B45205" w:rsidR="00A570A5" w:rsidRPr="00F20CA8" w:rsidRDefault="00A570A5" w:rsidP="0082273C">
            <w:pPr>
              <w:spacing w:line="240" w:lineRule="auto"/>
              <w:ind w:left="83" w:firstLine="141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Total COVID-19 confirmed cases</w:t>
            </w:r>
            <w:r w:rsidR="0082273C" w:rsidRPr="00F20CA8">
              <w:rPr>
                <w:rFonts w:cs="Times New Roman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311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8274B" w14:textId="77777777" w:rsidR="00A16542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Stomach cancer screening</w:t>
            </w:r>
          </w:p>
          <w:p w14:paraId="03E990A4" w14:textId="344026AA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 xml:space="preserve"> (Endoscopy or UGIs)</w:t>
            </w:r>
          </w:p>
        </w:tc>
        <w:tc>
          <w:tcPr>
            <w:tcW w:w="2977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E8320" w14:textId="77777777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Colorectal cancer screening (FOBT)</w:t>
            </w:r>
          </w:p>
        </w:tc>
        <w:tc>
          <w:tcPr>
            <w:tcW w:w="311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6263E" w14:textId="77777777" w:rsidR="00A16542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 xml:space="preserve">Breast cancer screening </w:t>
            </w:r>
          </w:p>
          <w:p w14:paraId="6ED92828" w14:textId="257B58B0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(Mammography)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E675F4" w14:textId="77777777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Cervical cancer screening (Cytology)</w:t>
            </w:r>
          </w:p>
        </w:tc>
      </w:tr>
      <w:tr w:rsidR="00A570A5" w:rsidRPr="00F20CA8" w14:paraId="68267E0E" w14:textId="77777777" w:rsidTr="0082273C">
        <w:trPr>
          <w:gridAfter w:val="1"/>
          <w:wAfter w:w="6" w:type="dxa"/>
          <w:trHeight w:val="282"/>
        </w:trPr>
        <w:tc>
          <w:tcPr>
            <w:tcW w:w="1134" w:type="dxa"/>
            <w:vMerge/>
            <w:shd w:val="clear" w:color="auto" w:fill="auto"/>
            <w:noWrap/>
            <w:vAlign w:val="bottom"/>
            <w:hideMark/>
          </w:tcPr>
          <w:p w14:paraId="23F75AD9" w14:textId="77777777" w:rsidR="00A570A5" w:rsidRPr="00F20CA8" w:rsidRDefault="00A570A5" w:rsidP="00A570A5">
            <w:pPr>
              <w:spacing w:line="240" w:lineRule="auto"/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</w:tcPr>
          <w:p w14:paraId="08D4EB3B" w14:textId="68056451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F0C74" w14:textId="15DE3646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 xml:space="preserve">Year </w:t>
            </w:r>
          </w:p>
          <w:p w14:paraId="6364F9E4" w14:textId="540DA611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% (95%CI)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38F79" w14:textId="77777777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i/>
                <w:iCs/>
                <w:sz w:val="18"/>
                <w:szCs w:val="18"/>
              </w:rPr>
              <w:t>p</w:t>
            </w:r>
            <w:r w:rsidRPr="00F20CA8">
              <w:rPr>
                <w:rFonts w:cs="Times New Roman"/>
                <w:sz w:val="18"/>
                <w:szCs w:val="18"/>
              </w:rPr>
              <w:t>-value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2D344" w14:textId="77777777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Year</w:t>
            </w:r>
          </w:p>
          <w:p w14:paraId="5633E128" w14:textId="7B5F9B83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% (95%CI)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</w:tcBorders>
            <w:vAlign w:val="center"/>
          </w:tcPr>
          <w:p w14:paraId="1F51B152" w14:textId="77777777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i/>
                <w:iCs/>
                <w:sz w:val="18"/>
                <w:szCs w:val="18"/>
              </w:rPr>
              <w:t>p</w:t>
            </w:r>
            <w:r w:rsidRPr="00F20CA8">
              <w:rPr>
                <w:rFonts w:cs="Times New Roman"/>
                <w:sz w:val="18"/>
                <w:szCs w:val="18"/>
              </w:rPr>
              <w:t>-value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E1F627" w14:textId="77777777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Year</w:t>
            </w:r>
          </w:p>
          <w:p w14:paraId="1C0C5EF3" w14:textId="11AD2FB4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% (95%CI)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21A340AF" w14:textId="77777777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i/>
                <w:iCs/>
                <w:sz w:val="18"/>
                <w:szCs w:val="18"/>
              </w:rPr>
              <w:t>p</w:t>
            </w:r>
            <w:r w:rsidRPr="00F20CA8">
              <w:rPr>
                <w:rFonts w:cs="Times New Roman"/>
                <w:sz w:val="18"/>
                <w:szCs w:val="18"/>
              </w:rPr>
              <w:t>-value</w:t>
            </w:r>
          </w:p>
        </w:tc>
        <w:tc>
          <w:tcPr>
            <w:tcW w:w="212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E9032" w14:textId="77777777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Year</w:t>
            </w:r>
          </w:p>
          <w:p w14:paraId="0EF53A17" w14:textId="1FCEA169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% (95%CI)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246E4" w14:textId="77777777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i/>
                <w:iCs/>
                <w:sz w:val="18"/>
                <w:szCs w:val="18"/>
              </w:rPr>
              <w:t>p</w:t>
            </w:r>
            <w:r w:rsidRPr="00F20CA8">
              <w:rPr>
                <w:rFonts w:cs="Times New Roman"/>
                <w:sz w:val="18"/>
                <w:szCs w:val="18"/>
              </w:rPr>
              <w:t>-value</w:t>
            </w:r>
          </w:p>
        </w:tc>
      </w:tr>
      <w:tr w:rsidR="00A570A5" w:rsidRPr="00F20CA8" w14:paraId="56541B41" w14:textId="77777777" w:rsidTr="0082273C">
        <w:trPr>
          <w:gridAfter w:val="1"/>
          <w:wAfter w:w="6" w:type="dxa"/>
          <w:trHeight w:val="380"/>
        </w:trPr>
        <w:tc>
          <w:tcPr>
            <w:tcW w:w="1134" w:type="dxa"/>
            <w:vMerge/>
            <w:shd w:val="clear" w:color="auto" w:fill="auto"/>
            <w:noWrap/>
            <w:vAlign w:val="bottom"/>
            <w:hideMark/>
          </w:tcPr>
          <w:p w14:paraId="27BEC836" w14:textId="77777777" w:rsidR="00A570A5" w:rsidRPr="00F20CA8" w:rsidRDefault="00A570A5" w:rsidP="00A570A5">
            <w:pPr>
              <w:spacing w:line="240" w:lineRule="auto"/>
              <w:rPr>
                <w:rFonts w:eastAsia="Times New Roman" w:cs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</w:tcPr>
          <w:p w14:paraId="1CBCA3B4" w14:textId="77777777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39363" w14:textId="6B50FB11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019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A19A6" w14:textId="77777777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02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586E998" w14:textId="77777777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</w:tcBorders>
            <w:vAlign w:val="bottom"/>
          </w:tcPr>
          <w:p w14:paraId="63BC4276" w14:textId="77777777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01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</w:tcBorders>
            <w:vAlign w:val="bottom"/>
          </w:tcPr>
          <w:p w14:paraId="484E8554" w14:textId="77777777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020</w:t>
            </w:r>
          </w:p>
        </w:tc>
        <w:tc>
          <w:tcPr>
            <w:tcW w:w="851" w:type="dxa"/>
            <w:gridSpan w:val="2"/>
            <w:vAlign w:val="center"/>
          </w:tcPr>
          <w:p w14:paraId="075DC6E7" w14:textId="77777777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44829" w14:textId="77777777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01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1283B" w14:textId="77777777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02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0214962" w14:textId="77777777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9084C" w14:textId="77777777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01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02153" w14:textId="77777777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020</w:t>
            </w:r>
          </w:p>
        </w:tc>
        <w:tc>
          <w:tcPr>
            <w:tcW w:w="850" w:type="dxa"/>
            <w:gridSpan w:val="2"/>
            <w:shd w:val="clear" w:color="auto" w:fill="auto"/>
            <w:noWrap/>
            <w:vAlign w:val="bottom"/>
            <w:hideMark/>
          </w:tcPr>
          <w:p w14:paraId="1D5B6591" w14:textId="77777777" w:rsidR="00A570A5" w:rsidRPr="00F20CA8" w:rsidRDefault="00A570A5" w:rsidP="00A570A5">
            <w:pPr>
              <w:spacing w:line="240" w:lineRule="auto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2D0317" w:rsidRPr="00F20CA8" w14:paraId="49EFC0D2" w14:textId="77777777" w:rsidTr="0082273C">
        <w:trPr>
          <w:trHeight w:val="282"/>
        </w:trPr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67390" w14:textId="354B44C2" w:rsidR="002D0317" w:rsidRPr="00F20CA8" w:rsidRDefault="002D0317" w:rsidP="002D0317">
            <w:pPr>
              <w:spacing w:line="240" w:lineRule="auto"/>
              <w:jc w:val="left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Seoul</w:t>
            </w:r>
            <w:r w:rsidR="0082273C" w:rsidRPr="00F20CA8">
              <w:rPr>
                <w:rFonts w:cs="Times New Roman"/>
                <w:iCs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bottom"/>
          </w:tcPr>
          <w:p w14:paraId="4FD17374" w14:textId="0B3FD9C3" w:rsidR="002D0317" w:rsidRPr="00F20CA8" w:rsidRDefault="002D0317" w:rsidP="002D0317">
            <w:pPr>
              <w:tabs>
                <w:tab w:val="left" w:pos="0"/>
              </w:tabs>
              <w:spacing w:line="240" w:lineRule="auto"/>
              <w:ind w:right="83"/>
              <w:jc w:val="right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,28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3AC4B2E" w14:textId="59C3989E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37.7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34.0,41.5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3CD04E5" w14:textId="2EE1654E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1.3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8.1,24.4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6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18F39" w14:textId="51B27CBD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&lt;0.01</w:t>
            </w:r>
          </w:p>
        </w:tc>
        <w:tc>
          <w:tcPr>
            <w:tcW w:w="1018" w:type="dxa"/>
            <w:gridSpan w:val="2"/>
            <w:tcBorders>
              <w:top w:val="single" w:sz="4" w:space="0" w:color="auto"/>
            </w:tcBorders>
          </w:tcPr>
          <w:p w14:paraId="5D2042DD" w14:textId="27ACEE69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1.2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7.4,25.0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</w:tcBorders>
          </w:tcPr>
          <w:p w14:paraId="39B20B3A" w14:textId="15DF435A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0.0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7.2,12.8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4" w:type="dxa"/>
            <w:tcBorders>
              <w:top w:val="single" w:sz="4" w:space="0" w:color="auto"/>
            </w:tcBorders>
            <w:vAlign w:val="bottom"/>
          </w:tcPr>
          <w:p w14:paraId="7E657BF8" w14:textId="7FBB8425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&lt;0.01</w:t>
            </w:r>
          </w:p>
        </w:tc>
        <w:tc>
          <w:tcPr>
            <w:tcW w:w="1173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651D960" w14:textId="57ACAFCC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31.8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6.8,36.7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09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D0CEA27" w14:textId="52C6893F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6.3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2.3,20.2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37FAF6F" w14:textId="7ED455D6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&lt;0.01</w:t>
            </w:r>
          </w:p>
        </w:tc>
        <w:tc>
          <w:tcPr>
            <w:tcW w:w="1032" w:type="dxa"/>
            <w:gridSpan w:val="2"/>
            <w:tcBorders>
              <w:top w:val="single" w:sz="4" w:space="0" w:color="auto"/>
            </w:tcBorders>
            <w:shd w:val="clear" w:color="auto" w:fill="auto"/>
            <w:noWrap/>
          </w:tcPr>
          <w:p w14:paraId="647A2A49" w14:textId="0BF8E514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6.1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2.4,29.7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</w:tcBorders>
            <w:shd w:val="clear" w:color="auto" w:fill="auto"/>
            <w:noWrap/>
          </w:tcPr>
          <w:p w14:paraId="3DB5211D" w14:textId="47585B19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5.9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2.9,19.0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7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68C43345" w14:textId="4F76E836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&lt;0.01</w:t>
            </w:r>
          </w:p>
        </w:tc>
      </w:tr>
      <w:tr w:rsidR="002D0317" w:rsidRPr="00F20CA8" w14:paraId="67D52E8C" w14:textId="77777777" w:rsidTr="0082273C">
        <w:trPr>
          <w:trHeight w:val="282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DC52191" w14:textId="37B813DF" w:rsidR="002D0317" w:rsidRPr="00F20CA8" w:rsidRDefault="002D0317" w:rsidP="002D0317">
            <w:pPr>
              <w:spacing w:line="240" w:lineRule="auto"/>
              <w:jc w:val="left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Busan</w:t>
            </w:r>
            <w:r w:rsidR="0082273C" w:rsidRPr="00F20CA8">
              <w:rPr>
                <w:rFonts w:cs="Times New Roman"/>
                <w:iCs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993" w:type="dxa"/>
            <w:vAlign w:val="bottom"/>
          </w:tcPr>
          <w:p w14:paraId="0F2FC77E" w14:textId="5F253B09" w:rsidR="002D0317" w:rsidRPr="00F20CA8" w:rsidRDefault="002D0317" w:rsidP="002D0317">
            <w:pPr>
              <w:tabs>
                <w:tab w:val="left" w:pos="0"/>
              </w:tabs>
              <w:spacing w:line="240" w:lineRule="auto"/>
              <w:ind w:right="83"/>
              <w:jc w:val="right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32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5EA57304" w14:textId="0E4418A8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3.7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8.4,29.0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0C3A5B44" w14:textId="7809A821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0.8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5.7,25.9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60" w:type="dxa"/>
            <w:gridSpan w:val="2"/>
            <w:shd w:val="clear" w:color="auto" w:fill="auto"/>
            <w:noWrap/>
            <w:vAlign w:val="bottom"/>
          </w:tcPr>
          <w:p w14:paraId="35CBE804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44</w:t>
            </w:r>
          </w:p>
        </w:tc>
        <w:tc>
          <w:tcPr>
            <w:tcW w:w="1018" w:type="dxa"/>
            <w:gridSpan w:val="2"/>
          </w:tcPr>
          <w:p w14:paraId="6A90B0A6" w14:textId="5141F112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6.1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.6,9.6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5" w:type="dxa"/>
            <w:gridSpan w:val="2"/>
          </w:tcPr>
          <w:p w14:paraId="4BD5D048" w14:textId="08D214B3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1.0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6.4,15.6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4" w:type="dxa"/>
            <w:vAlign w:val="bottom"/>
          </w:tcPr>
          <w:p w14:paraId="64A43D49" w14:textId="3C5CE14C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10</w:t>
            </w:r>
          </w:p>
        </w:tc>
        <w:tc>
          <w:tcPr>
            <w:tcW w:w="1173" w:type="dxa"/>
            <w:gridSpan w:val="2"/>
            <w:shd w:val="clear" w:color="auto" w:fill="auto"/>
            <w:noWrap/>
          </w:tcPr>
          <w:p w14:paraId="0BCFFF47" w14:textId="47DEEAFE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6.4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9.9,22.9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095" w:type="dxa"/>
            <w:shd w:val="clear" w:color="auto" w:fill="auto"/>
            <w:noWrap/>
          </w:tcPr>
          <w:p w14:paraId="4580ED88" w14:textId="2241E424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9.2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2.4,26.1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7E2550B8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55</w:t>
            </w:r>
          </w:p>
        </w:tc>
        <w:tc>
          <w:tcPr>
            <w:tcW w:w="1032" w:type="dxa"/>
            <w:gridSpan w:val="2"/>
            <w:shd w:val="clear" w:color="auto" w:fill="auto"/>
            <w:noWrap/>
          </w:tcPr>
          <w:p w14:paraId="7896ACA2" w14:textId="48E18369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6.4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1.1,21.7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gridSpan w:val="2"/>
            <w:shd w:val="clear" w:color="auto" w:fill="auto"/>
            <w:noWrap/>
          </w:tcPr>
          <w:p w14:paraId="4769C48D" w14:textId="276B065B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4.2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9.2,19.2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7" w:type="dxa"/>
            <w:gridSpan w:val="2"/>
            <w:shd w:val="clear" w:color="auto" w:fill="auto"/>
            <w:noWrap/>
            <w:vAlign w:val="bottom"/>
          </w:tcPr>
          <w:p w14:paraId="3FA63F3F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55</w:t>
            </w:r>
          </w:p>
        </w:tc>
      </w:tr>
      <w:tr w:rsidR="002D0317" w:rsidRPr="00F20CA8" w14:paraId="2124EAB5" w14:textId="77777777" w:rsidTr="0082273C">
        <w:trPr>
          <w:trHeight w:val="282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867A8D1" w14:textId="137124A4" w:rsidR="002D0317" w:rsidRPr="00F20CA8" w:rsidRDefault="002D0317" w:rsidP="002D0317">
            <w:pPr>
              <w:spacing w:line="240" w:lineRule="auto"/>
              <w:jc w:val="left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Daegu</w:t>
            </w:r>
            <w:r w:rsidR="0082273C" w:rsidRPr="00F20CA8">
              <w:rPr>
                <w:rFonts w:cs="Times New Roman"/>
                <w:iCs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993" w:type="dxa"/>
            <w:vAlign w:val="bottom"/>
          </w:tcPr>
          <w:p w14:paraId="52AE36D1" w14:textId="2B91D58C" w:rsidR="002D0317" w:rsidRPr="00F20CA8" w:rsidRDefault="002D0317" w:rsidP="002D0317">
            <w:pPr>
              <w:tabs>
                <w:tab w:val="left" w:pos="0"/>
              </w:tabs>
              <w:spacing w:line="240" w:lineRule="auto"/>
              <w:ind w:right="83"/>
              <w:jc w:val="right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6,881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3BC452B6" w14:textId="52784D8E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33.5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6.5,40.6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5A5E276" w14:textId="0B439E72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33.6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7.8,39.3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60" w:type="dxa"/>
            <w:gridSpan w:val="2"/>
            <w:shd w:val="clear" w:color="auto" w:fill="auto"/>
            <w:noWrap/>
            <w:vAlign w:val="bottom"/>
          </w:tcPr>
          <w:p w14:paraId="77EDBA9B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99</w:t>
            </w:r>
          </w:p>
        </w:tc>
        <w:tc>
          <w:tcPr>
            <w:tcW w:w="1018" w:type="dxa"/>
            <w:gridSpan w:val="2"/>
          </w:tcPr>
          <w:p w14:paraId="761CC251" w14:textId="109CECE9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6.1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9.7,32.5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5" w:type="dxa"/>
            <w:gridSpan w:val="2"/>
          </w:tcPr>
          <w:p w14:paraId="4857A0ED" w14:textId="0817B3DB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5.8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7.9,33.7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4" w:type="dxa"/>
            <w:vAlign w:val="bottom"/>
          </w:tcPr>
          <w:p w14:paraId="64C5758B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96</w:t>
            </w:r>
          </w:p>
        </w:tc>
        <w:tc>
          <w:tcPr>
            <w:tcW w:w="1173" w:type="dxa"/>
            <w:gridSpan w:val="2"/>
            <w:shd w:val="clear" w:color="auto" w:fill="auto"/>
            <w:noWrap/>
          </w:tcPr>
          <w:p w14:paraId="063B4059" w14:textId="25DB2721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31.1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1.4,40.8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095" w:type="dxa"/>
            <w:shd w:val="clear" w:color="auto" w:fill="auto"/>
            <w:noWrap/>
          </w:tcPr>
          <w:p w14:paraId="2A204A8F" w14:textId="301E11A8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36.2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8.1,44.3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33D91A94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43</w:t>
            </w:r>
          </w:p>
        </w:tc>
        <w:tc>
          <w:tcPr>
            <w:tcW w:w="1032" w:type="dxa"/>
            <w:gridSpan w:val="2"/>
            <w:shd w:val="clear" w:color="auto" w:fill="auto"/>
            <w:noWrap/>
          </w:tcPr>
          <w:p w14:paraId="2ADD764F" w14:textId="46558052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3.7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7.6,29.8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gridSpan w:val="2"/>
            <w:shd w:val="clear" w:color="auto" w:fill="auto"/>
            <w:noWrap/>
          </w:tcPr>
          <w:p w14:paraId="0D1086AD" w14:textId="08399C3B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6.5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0.2,22.9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7" w:type="dxa"/>
            <w:gridSpan w:val="2"/>
            <w:shd w:val="clear" w:color="auto" w:fill="auto"/>
            <w:noWrap/>
            <w:vAlign w:val="bottom"/>
          </w:tcPr>
          <w:p w14:paraId="4E0B4362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12</w:t>
            </w:r>
          </w:p>
        </w:tc>
      </w:tr>
      <w:tr w:rsidR="002D0317" w:rsidRPr="00F20CA8" w14:paraId="6975CFCB" w14:textId="77777777" w:rsidTr="0082273C">
        <w:trPr>
          <w:trHeight w:val="282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04CEF02" w14:textId="0536A5C9" w:rsidR="002D0317" w:rsidRPr="00F20CA8" w:rsidRDefault="002D0317" w:rsidP="002D0317">
            <w:pPr>
              <w:spacing w:line="240" w:lineRule="auto"/>
              <w:jc w:val="left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Incheon</w:t>
            </w:r>
            <w:r w:rsidR="0082273C" w:rsidRPr="00F20CA8">
              <w:rPr>
                <w:rFonts w:cs="Times New Roman"/>
                <w:iCs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993" w:type="dxa"/>
            <w:vAlign w:val="bottom"/>
          </w:tcPr>
          <w:p w14:paraId="5AF3793C" w14:textId="41E06EF9" w:rsidR="002D0317" w:rsidRPr="00F20CA8" w:rsidRDefault="002D0317" w:rsidP="002D0317">
            <w:pPr>
              <w:tabs>
                <w:tab w:val="left" w:pos="0"/>
              </w:tabs>
              <w:spacing w:line="240" w:lineRule="auto"/>
              <w:ind w:right="83"/>
              <w:jc w:val="right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305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279DD9E" w14:textId="07508A06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9.3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2.9,35.7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5837D196" w14:textId="2085CFB4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6.4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0.2,32.5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60" w:type="dxa"/>
            <w:gridSpan w:val="2"/>
            <w:shd w:val="clear" w:color="auto" w:fill="auto"/>
            <w:noWrap/>
            <w:vAlign w:val="bottom"/>
          </w:tcPr>
          <w:p w14:paraId="70704380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51</w:t>
            </w:r>
          </w:p>
        </w:tc>
        <w:tc>
          <w:tcPr>
            <w:tcW w:w="1018" w:type="dxa"/>
            <w:gridSpan w:val="2"/>
          </w:tcPr>
          <w:p w14:paraId="1DDA87CD" w14:textId="2063D4ED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9.3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1.5,37.1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5" w:type="dxa"/>
            <w:gridSpan w:val="2"/>
          </w:tcPr>
          <w:p w14:paraId="63989884" w14:textId="73A4B1D4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5.3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9.2,21.4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4" w:type="dxa"/>
            <w:vAlign w:val="bottom"/>
          </w:tcPr>
          <w:p w14:paraId="701FE002" w14:textId="2FED9A7C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173" w:type="dxa"/>
            <w:gridSpan w:val="2"/>
            <w:shd w:val="clear" w:color="auto" w:fill="auto"/>
            <w:noWrap/>
          </w:tcPr>
          <w:p w14:paraId="11E1A7B0" w14:textId="0EC4206D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1.0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2.9,29.1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095" w:type="dxa"/>
            <w:shd w:val="clear" w:color="auto" w:fill="auto"/>
            <w:noWrap/>
          </w:tcPr>
          <w:p w14:paraId="18EAC143" w14:textId="07B46DE6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1.8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3.6,29.9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0104F545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89</w:t>
            </w:r>
          </w:p>
        </w:tc>
        <w:tc>
          <w:tcPr>
            <w:tcW w:w="1032" w:type="dxa"/>
            <w:gridSpan w:val="2"/>
            <w:shd w:val="clear" w:color="auto" w:fill="auto"/>
            <w:noWrap/>
          </w:tcPr>
          <w:p w14:paraId="364207F2" w14:textId="0D5C739C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1.0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4.6,27.4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gridSpan w:val="2"/>
            <w:shd w:val="clear" w:color="auto" w:fill="auto"/>
            <w:noWrap/>
          </w:tcPr>
          <w:p w14:paraId="1E37AB61" w14:textId="6029D560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3.6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6.9,30.3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7" w:type="dxa"/>
            <w:gridSpan w:val="2"/>
            <w:shd w:val="clear" w:color="auto" w:fill="auto"/>
            <w:noWrap/>
            <w:vAlign w:val="bottom"/>
          </w:tcPr>
          <w:p w14:paraId="58B66CB9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59</w:t>
            </w:r>
          </w:p>
        </w:tc>
      </w:tr>
      <w:tr w:rsidR="002D0317" w:rsidRPr="00F20CA8" w14:paraId="008248B9" w14:textId="77777777" w:rsidTr="0082273C">
        <w:trPr>
          <w:trHeight w:val="282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7B18FBC" w14:textId="353D56F1" w:rsidR="002D0317" w:rsidRPr="00F20CA8" w:rsidRDefault="002D0317" w:rsidP="002D0317">
            <w:pPr>
              <w:spacing w:line="240" w:lineRule="auto"/>
              <w:jc w:val="left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Gwangju</w:t>
            </w:r>
            <w:r w:rsidR="0082273C" w:rsidRPr="00F20CA8">
              <w:rPr>
                <w:rFonts w:cs="Times New Roman"/>
                <w:iCs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993" w:type="dxa"/>
            <w:vAlign w:val="bottom"/>
          </w:tcPr>
          <w:p w14:paraId="24FB329F" w14:textId="5A0E1248" w:rsidR="002D0317" w:rsidRPr="00F20CA8" w:rsidRDefault="002D0317" w:rsidP="002D0317">
            <w:pPr>
              <w:tabs>
                <w:tab w:val="left" w:pos="0"/>
              </w:tabs>
              <w:spacing w:line="240" w:lineRule="auto"/>
              <w:ind w:right="83"/>
              <w:jc w:val="right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80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1E41C34" w14:textId="51C2B0F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43.6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33.5,53.8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71AC8DD" w14:textId="20BA8D23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8.9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1.0,26.9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60" w:type="dxa"/>
            <w:gridSpan w:val="2"/>
            <w:shd w:val="clear" w:color="auto" w:fill="auto"/>
            <w:noWrap/>
            <w:vAlign w:val="bottom"/>
          </w:tcPr>
          <w:p w14:paraId="6998952F" w14:textId="43BD3DB5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&lt;0.01</w:t>
            </w:r>
          </w:p>
        </w:tc>
        <w:tc>
          <w:tcPr>
            <w:tcW w:w="1018" w:type="dxa"/>
            <w:gridSpan w:val="2"/>
          </w:tcPr>
          <w:p w14:paraId="1DA0102E" w14:textId="3B10DD39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5.8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4.7,36.9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5" w:type="dxa"/>
            <w:gridSpan w:val="2"/>
          </w:tcPr>
          <w:p w14:paraId="209981F7" w14:textId="53179D32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9.5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.1,16.9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4" w:type="dxa"/>
            <w:vAlign w:val="bottom"/>
          </w:tcPr>
          <w:p w14:paraId="3C1B9E9F" w14:textId="2CBEDC9B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173" w:type="dxa"/>
            <w:gridSpan w:val="2"/>
            <w:shd w:val="clear" w:color="auto" w:fill="auto"/>
            <w:noWrap/>
          </w:tcPr>
          <w:p w14:paraId="0AA114F4" w14:textId="49ABAA3A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8.6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5.6,41.5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095" w:type="dxa"/>
            <w:shd w:val="clear" w:color="auto" w:fill="auto"/>
            <w:noWrap/>
          </w:tcPr>
          <w:p w14:paraId="60AD8A4A" w14:textId="11449BBD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2.4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0.5,34.4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7C9F14D1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49</w:t>
            </w:r>
          </w:p>
        </w:tc>
        <w:tc>
          <w:tcPr>
            <w:tcW w:w="1032" w:type="dxa"/>
            <w:gridSpan w:val="2"/>
            <w:shd w:val="clear" w:color="auto" w:fill="auto"/>
            <w:noWrap/>
          </w:tcPr>
          <w:p w14:paraId="7DEE9141" w14:textId="6B9700F6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4.7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4.9,34.4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gridSpan w:val="2"/>
            <w:shd w:val="clear" w:color="auto" w:fill="auto"/>
            <w:noWrap/>
          </w:tcPr>
          <w:p w14:paraId="44476A37" w14:textId="53DA0709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7.1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8.5,25.7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7" w:type="dxa"/>
            <w:gridSpan w:val="2"/>
            <w:shd w:val="clear" w:color="auto" w:fill="auto"/>
            <w:noWrap/>
            <w:vAlign w:val="bottom"/>
          </w:tcPr>
          <w:p w14:paraId="02C2A6B6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25</w:t>
            </w:r>
          </w:p>
        </w:tc>
      </w:tr>
      <w:tr w:rsidR="002D0317" w:rsidRPr="00F20CA8" w14:paraId="2A55864B" w14:textId="77777777" w:rsidTr="0082273C">
        <w:trPr>
          <w:trHeight w:val="282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12C81F5" w14:textId="527BD803" w:rsidR="002D0317" w:rsidRPr="00F20CA8" w:rsidRDefault="002D0317" w:rsidP="002D0317">
            <w:pPr>
              <w:spacing w:line="240" w:lineRule="auto"/>
              <w:jc w:val="left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Daejeon</w:t>
            </w:r>
            <w:r w:rsidR="0082273C" w:rsidRPr="00F20CA8">
              <w:rPr>
                <w:rFonts w:cs="Times New Roman"/>
                <w:iCs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993" w:type="dxa"/>
            <w:vAlign w:val="bottom"/>
          </w:tcPr>
          <w:p w14:paraId="33322D2A" w14:textId="68E04D77" w:rsidR="002D0317" w:rsidRPr="00F20CA8" w:rsidRDefault="002D0317" w:rsidP="002D0317">
            <w:pPr>
              <w:tabs>
                <w:tab w:val="left" w:pos="0"/>
              </w:tabs>
              <w:spacing w:line="240" w:lineRule="auto"/>
              <w:ind w:right="83"/>
              <w:jc w:val="right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47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3824693" w14:textId="1100AB8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43.3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33.3,53.3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7DA5366" w14:textId="48699F62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31.6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2.3,40.9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60" w:type="dxa"/>
            <w:gridSpan w:val="2"/>
            <w:shd w:val="clear" w:color="auto" w:fill="auto"/>
            <w:noWrap/>
            <w:vAlign w:val="bottom"/>
          </w:tcPr>
          <w:p w14:paraId="0DBE580F" w14:textId="4DF51F72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09</w:t>
            </w:r>
          </w:p>
        </w:tc>
        <w:tc>
          <w:tcPr>
            <w:tcW w:w="1018" w:type="dxa"/>
            <w:gridSpan w:val="2"/>
          </w:tcPr>
          <w:p w14:paraId="5A44EF6B" w14:textId="7F276F58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1.5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1.4,31.7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5" w:type="dxa"/>
            <w:gridSpan w:val="2"/>
          </w:tcPr>
          <w:p w14:paraId="21A1D003" w14:textId="1780E4B0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6.7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7.5,25.8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4" w:type="dxa"/>
            <w:vAlign w:val="bottom"/>
          </w:tcPr>
          <w:p w14:paraId="57B5CB65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48</w:t>
            </w:r>
          </w:p>
        </w:tc>
        <w:tc>
          <w:tcPr>
            <w:tcW w:w="1173" w:type="dxa"/>
            <w:gridSpan w:val="2"/>
            <w:shd w:val="clear" w:color="auto" w:fill="auto"/>
            <w:noWrap/>
          </w:tcPr>
          <w:p w14:paraId="7448C664" w14:textId="7DD87CFA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36.7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2.9,50.5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095" w:type="dxa"/>
            <w:shd w:val="clear" w:color="auto" w:fill="auto"/>
            <w:noWrap/>
          </w:tcPr>
          <w:p w14:paraId="26EFEF54" w14:textId="2180E445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8.0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5.3,40.7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5DBD2CE0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35</w:t>
            </w:r>
          </w:p>
        </w:tc>
        <w:tc>
          <w:tcPr>
            <w:tcW w:w="1032" w:type="dxa"/>
            <w:gridSpan w:val="2"/>
            <w:shd w:val="clear" w:color="auto" w:fill="auto"/>
            <w:noWrap/>
          </w:tcPr>
          <w:p w14:paraId="3D6F7287" w14:textId="73072F32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8.2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8.1,38.3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gridSpan w:val="2"/>
            <w:shd w:val="clear" w:color="auto" w:fill="auto"/>
            <w:noWrap/>
          </w:tcPr>
          <w:p w14:paraId="7789871F" w14:textId="2B2A59D0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9.2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0.4,28.1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7" w:type="dxa"/>
            <w:gridSpan w:val="2"/>
            <w:shd w:val="clear" w:color="auto" w:fill="auto"/>
            <w:noWrap/>
            <w:vAlign w:val="bottom"/>
          </w:tcPr>
          <w:p w14:paraId="7211A78B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19</w:t>
            </w:r>
          </w:p>
        </w:tc>
      </w:tr>
      <w:tr w:rsidR="002D0317" w:rsidRPr="00F20CA8" w14:paraId="423E3326" w14:textId="77777777" w:rsidTr="0082273C">
        <w:trPr>
          <w:trHeight w:val="282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E0DBC65" w14:textId="664FE9CA" w:rsidR="002D0317" w:rsidRPr="00F20CA8" w:rsidRDefault="002D0317" w:rsidP="002D0317">
            <w:pPr>
              <w:spacing w:line="240" w:lineRule="auto"/>
              <w:jc w:val="left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Ulsan</w:t>
            </w:r>
            <w:r w:rsidR="0082273C" w:rsidRPr="00F20CA8">
              <w:rPr>
                <w:rFonts w:cs="Times New Roman"/>
                <w:iCs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993" w:type="dxa"/>
            <w:vAlign w:val="bottom"/>
          </w:tcPr>
          <w:p w14:paraId="15BA5DF1" w14:textId="0008AAFF" w:rsidR="002D0317" w:rsidRPr="00F20CA8" w:rsidRDefault="002D0317" w:rsidP="002D0317">
            <w:pPr>
              <w:tabs>
                <w:tab w:val="left" w:pos="0"/>
              </w:tabs>
              <w:spacing w:line="240" w:lineRule="auto"/>
              <w:ind w:right="83"/>
              <w:jc w:val="right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34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60013DAA" w14:textId="0D82E47F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7.7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.7,13.7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AA78DD5" w14:textId="05A8CA29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8.9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.5,15.2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60" w:type="dxa"/>
            <w:gridSpan w:val="2"/>
            <w:shd w:val="clear" w:color="auto" w:fill="auto"/>
            <w:noWrap/>
            <w:vAlign w:val="bottom"/>
          </w:tcPr>
          <w:p w14:paraId="78F8ED81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79</w:t>
            </w:r>
          </w:p>
        </w:tc>
        <w:tc>
          <w:tcPr>
            <w:tcW w:w="1018" w:type="dxa"/>
            <w:gridSpan w:val="2"/>
          </w:tcPr>
          <w:p w14:paraId="00BC78DC" w14:textId="7FF733D6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3.5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4.0,22.9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5" w:type="dxa"/>
            <w:gridSpan w:val="2"/>
          </w:tcPr>
          <w:p w14:paraId="5975414C" w14:textId="33A5F8B6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9.3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.4,17.2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4" w:type="dxa"/>
            <w:vAlign w:val="bottom"/>
          </w:tcPr>
          <w:p w14:paraId="0256F55A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49</w:t>
            </w:r>
          </w:p>
        </w:tc>
        <w:tc>
          <w:tcPr>
            <w:tcW w:w="1173" w:type="dxa"/>
            <w:gridSpan w:val="2"/>
            <w:shd w:val="clear" w:color="auto" w:fill="auto"/>
            <w:noWrap/>
          </w:tcPr>
          <w:p w14:paraId="5D0F3C7C" w14:textId="09707312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0.3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0.5,20.1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095" w:type="dxa"/>
            <w:shd w:val="clear" w:color="auto" w:fill="auto"/>
            <w:noWrap/>
          </w:tcPr>
          <w:p w14:paraId="2C904322" w14:textId="72AA7EC1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5.1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0.0,12.3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356C30EA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4</w:t>
            </w:r>
          </w:p>
        </w:tc>
        <w:tc>
          <w:tcPr>
            <w:tcW w:w="1032" w:type="dxa"/>
            <w:gridSpan w:val="2"/>
            <w:shd w:val="clear" w:color="auto" w:fill="auto"/>
            <w:noWrap/>
          </w:tcPr>
          <w:p w14:paraId="129D5861" w14:textId="1AE5831C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3.4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0.0,8.1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gridSpan w:val="2"/>
            <w:shd w:val="clear" w:color="auto" w:fill="auto"/>
            <w:noWrap/>
          </w:tcPr>
          <w:p w14:paraId="39542CC6" w14:textId="410648E6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5.3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5.9,24.6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7" w:type="dxa"/>
            <w:gridSpan w:val="2"/>
            <w:shd w:val="clear" w:color="auto" w:fill="auto"/>
            <w:noWrap/>
            <w:vAlign w:val="bottom"/>
          </w:tcPr>
          <w:p w14:paraId="6D466FDC" w14:textId="704D632C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03</w:t>
            </w:r>
          </w:p>
        </w:tc>
      </w:tr>
      <w:tr w:rsidR="002D0317" w:rsidRPr="00F20CA8" w14:paraId="421C95AE" w14:textId="77777777" w:rsidTr="0082273C">
        <w:trPr>
          <w:trHeight w:val="282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73D05C1" w14:textId="6DE8274E" w:rsidR="002D0317" w:rsidRPr="00F20CA8" w:rsidRDefault="002D0317" w:rsidP="002D0317">
            <w:pPr>
              <w:spacing w:line="240" w:lineRule="auto"/>
              <w:jc w:val="left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Gyeonggi</w:t>
            </w:r>
            <w:r w:rsidR="0082273C" w:rsidRPr="00F20CA8">
              <w:rPr>
                <w:rFonts w:cs="Times New Roman"/>
                <w:iCs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993" w:type="dxa"/>
            <w:vAlign w:val="bottom"/>
          </w:tcPr>
          <w:p w14:paraId="46E24CA6" w14:textId="14BA2F2F" w:rsidR="002D0317" w:rsidRPr="00F20CA8" w:rsidRDefault="002D0317" w:rsidP="002D0317">
            <w:pPr>
              <w:tabs>
                <w:tab w:val="left" w:pos="0"/>
              </w:tabs>
              <w:spacing w:line="240" w:lineRule="auto"/>
              <w:ind w:right="83"/>
              <w:jc w:val="right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,149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B12ABDC" w14:textId="676C4BC3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35.5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32.3,38.7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0657DC3C" w14:textId="57BD2CA3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32.3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9.2,35.4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60" w:type="dxa"/>
            <w:gridSpan w:val="2"/>
            <w:shd w:val="clear" w:color="auto" w:fill="auto"/>
            <w:noWrap/>
            <w:vAlign w:val="bottom"/>
          </w:tcPr>
          <w:p w14:paraId="73A89DF2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16</w:t>
            </w:r>
          </w:p>
        </w:tc>
        <w:tc>
          <w:tcPr>
            <w:tcW w:w="1018" w:type="dxa"/>
            <w:gridSpan w:val="2"/>
          </w:tcPr>
          <w:p w14:paraId="26C036F1" w14:textId="6171FE65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9.8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6.5,23.0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5" w:type="dxa"/>
            <w:gridSpan w:val="2"/>
          </w:tcPr>
          <w:p w14:paraId="37086FED" w14:textId="49D9A025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9.8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6.5,23.0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4" w:type="dxa"/>
            <w:vAlign w:val="bottom"/>
          </w:tcPr>
          <w:p w14:paraId="59BAAFA9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99</w:t>
            </w:r>
          </w:p>
        </w:tc>
        <w:tc>
          <w:tcPr>
            <w:tcW w:w="1173" w:type="dxa"/>
            <w:gridSpan w:val="2"/>
            <w:shd w:val="clear" w:color="auto" w:fill="auto"/>
            <w:noWrap/>
          </w:tcPr>
          <w:p w14:paraId="69F1DB0E" w14:textId="3432DC4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3.3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9.3,27.3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095" w:type="dxa"/>
            <w:shd w:val="clear" w:color="auto" w:fill="auto"/>
            <w:noWrap/>
          </w:tcPr>
          <w:p w14:paraId="7E6DA12B" w14:textId="17352FF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31.7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7.3,36.0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4ECCDCD7" w14:textId="65B12131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32" w:type="dxa"/>
            <w:gridSpan w:val="2"/>
            <w:shd w:val="clear" w:color="auto" w:fill="auto"/>
            <w:noWrap/>
          </w:tcPr>
          <w:p w14:paraId="24410570" w14:textId="6A16ACAF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4.1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0.9,27.3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gridSpan w:val="2"/>
            <w:shd w:val="clear" w:color="auto" w:fill="auto"/>
            <w:noWrap/>
          </w:tcPr>
          <w:p w14:paraId="6D7A71A7" w14:textId="246D8A36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5.6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2.4,28.9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7" w:type="dxa"/>
            <w:gridSpan w:val="2"/>
            <w:shd w:val="clear" w:color="auto" w:fill="auto"/>
            <w:noWrap/>
            <w:vAlign w:val="bottom"/>
          </w:tcPr>
          <w:p w14:paraId="0D66F6F4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52</w:t>
            </w:r>
          </w:p>
        </w:tc>
      </w:tr>
      <w:tr w:rsidR="002D0317" w:rsidRPr="00F20CA8" w14:paraId="053029F2" w14:textId="77777777" w:rsidTr="0082273C">
        <w:trPr>
          <w:trHeight w:val="282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DA70009" w14:textId="34717D7B" w:rsidR="002D0317" w:rsidRPr="00F20CA8" w:rsidRDefault="002D0317" w:rsidP="002D0317">
            <w:pPr>
              <w:spacing w:line="240" w:lineRule="auto"/>
              <w:jc w:val="left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Gangwon</w:t>
            </w:r>
            <w:r w:rsidR="0082273C" w:rsidRPr="00F20CA8">
              <w:rPr>
                <w:rFonts w:cs="Times New Roman"/>
                <w:iCs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993" w:type="dxa"/>
            <w:vAlign w:val="bottom"/>
          </w:tcPr>
          <w:p w14:paraId="01BEDD80" w14:textId="4CDDEEBE" w:rsidR="002D0317" w:rsidRPr="00F20CA8" w:rsidRDefault="002D0317" w:rsidP="002D0317">
            <w:pPr>
              <w:tabs>
                <w:tab w:val="left" w:pos="0"/>
              </w:tabs>
              <w:spacing w:line="240" w:lineRule="auto"/>
              <w:ind w:right="83"/>
              <w:jc w:val="right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53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6AB95293" w14:textId="7BF61D1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5.7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7.5,33.8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62A1D486" w14:textId="0AB919C4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2.1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4.4,29.9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60" w:type="dxa"/>
            <w:gridSpan w:val="2"/>
            <w:shd w:val="clear" w:color="auto" w:fill="auto"/>
            <w:noWrap/>
            <w:vAlign w:val="bottom"/>
          </w:tcPr>
          <w:p w14:paraId="756313EF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53</w:t>
            </w:r>
          </w:p>
        </w:tc>
        <w:tc>
          <w:tcPr>
            <w:tcW w:w="1018" w:type="dxa"/>
            <w:gridSpan w:val="2"/>
          </w:tcPr>
          <w:p w14:paraId="7500B04E" w14:textId="74AB0FF0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9.8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3.2,16.3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5" w:type="dxa"/>
            <w:gridSpan w:val="2"/>
          </w:tcPr>
          <w:p w14:paraId="3678A389" w14:textId="52D2340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4.3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6.7,21.9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4" w:type="dxa"/>
            <w:vAlign w:val="bottom"/>
          </w:tcPr>
          <w:p w14:paraId="4D269AB5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37</w:t>
            </w:r>
          </w:p>
        </w:tc>
        <w:tc>
          <w:tcPr>
            <w:tcW w:w="1173" w:type="dxa"/>
            <w:gridSpan w:val="2"/>
            <w:shd w:val="clear" w:color="auto" w:fill="auto"/>
            <w:noWrap/>
          </w:tcPr>
          <w:p w14:paraId="5D09E6B9" w14:textId="02EBC114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4.0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4.8,23.2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095" w:type="dxa"/>
            <w:shd w:val="clear" w:color="auto" w:fill="auto"/>
            <w:noWrap/>
          </w:tcPr>
          <w:p w14:paraId="5FE5204C" w14:textId="1CCF12F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5.8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6.1,25.4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7414DC52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79</w:t>
            </w:r>
          </w:p>
        </w:tc>
        <w:tc>
          <w:tcPr>
            <w:tcW w:w="1032" w:type="dxa"/>
            <w:gridSpan w:val="2"/>
            <w:shd w:val="clear" w:color="auto" w:fill="auto"/>
            <w:noWrap/>
          </w:tcPr>
          <w:p w14:paraId="5F553863" w14:textId="4E0A3370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1.3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2.2,30.3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gridSpan w:val="2"/>
            <w:shd w:val="clear" w:color="auto" w:fill="auto"/>
            <w:noWrap/>
          </w:tcPr>
          <w:p w14:paraId="63611EE1" w14:textId="35CDAF63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2.5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5.2,19.8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7" w:type="dxa"/>
            <w:gridSpan w:val="2"/>
            <w:shd w:val="clear" w:color="auto" w:fill="auto"/>
            <w:noWrap/>
            <w:vAlign w:val="bottom"/>
          </w:tcPr>
          <w:p w14:paraId="1FEA93AD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14</w:t>
            </w:r>
          </w:p>
        </w:tc>
      </w:tr>
      <w:tr w:rsidR="002D0317" w:rsidRPr="00F20CA8" w14:paraId="49D60DFD" w14:textId="77777777" w:rsidTr="0082273C">
        <w:trPr>
          <w:trHeight w:val="282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3C5D114" w14:textId="21E6A74D" w:rsidR="002D0317" w:rsidRPr="00F20CA8" w:rsidRDefault="002D0317" w:rsidP="002D0317">
            <w:pPr>
              <w:spacing w:line="240" w:lineRule="auto"/>
              <w:jc w:val="left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Chungbuk</w:t>
            </w:r>
            <w:r w:rsidR="0082273C" w:rsidRPr="00F20CA8">
              <w:rPr>
                <w:rFonts w:cs="Times New Roman"/>
                <w:iCs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993" w:type="dxa"/>
            <w:vAlign w:val="bottom"/>
          </w:tcPr>
          <w:p w14:paraId="5E7070A1" w14:textId="791CD97E" w:rsidR="002D0317" w:rsidRPr="00F20CA8" w:rsidRDefault="002D0317" w:rsidP="002D0317">
            <w:pPr>
              <w:tabs>
                <w:tab w:val="left" w:pos="0"/>
              </w:tabs>
              <w:spacing w:line="240" w:lineRule="auto"/>
              <w:ind w:right="83"/>
              <w:jc w:val="right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62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6F2AD86" w14:textId="3A3626E3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40.2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31.0,49.3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56F7F5E6" w14:textId="78883F4C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4.5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6.4,32.7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60" w:type="dxa"/>
            <w:gridSpan w:val="2"/>
            <w:shd w:val="clear" w:color="auto" w:fill="auto"/>
            <w:noWrap/>
            <w:vAlign w:val="bottom"/>
          </w:tcPr>
          <w:p w14:paraId="01A15B17" w14:textId="4FC43852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18" w:type="dxa"/>
            <w:gridSpan w:val="2"/>
          </w:tcPr>
          <w:p w14:paraId="26302F5D" w14:textId="4C92672C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5.2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7.2,23.2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5" w:type="dxa"/>
            <w:gridSpan w:val="2"/>
          </w:tcPr>
          <w:p w14:paraId="2195CA7F" w14:textId="60768E0A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9.0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0.2,27.8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4" w:type="dxa"/>
            <w:vAlign w:val="bottom"/>
          </w:tcPr>
          <w:p w14:paraId="0A862299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53</w:t>
            </w:r>
          </w:p>
        </w:tc>
        <w:tc>
          <w:tcPr>
            <w:tcW w:w="1173" w:type="dxa"/>
            <w:gridSpan w:val="2"/>
            <w:shd w:val="clear" w:color="auto" w:fill="auto"/>
            <w:noWrap/>
          </w:tcPr>
          <w:p w14:paraId="56EA091B" w14:textId="4A8477F1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8.6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6.5,40.6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095" w:type="dxa"/>
            <w:shd w:val="clear" w:color="auto" w:fill="auto"/>
            <w:noWrap/>
          </w:tcPr>
          <w:p w14:paraId="6B6C37DF" w14:textId="589F8A29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4.5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5.0,24.1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31A84D1D" w14:textId="57534D82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07</w:t>
            </w:r>
          </w:p>
        </w:tc>
        <w:tc>
          <w:tcPr>
            <w:tcW w:w="1032" w:type="dxa"/>
            <w:gridSpan w:val="2"/>
            <w:shd w:val="clear" w:color="auto" w:fill="auto"/>
            <w:noWrap/>
          </w:tcPr>
          <w:p w14:paraId="20A328FB" w14:textId="19BFDD40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31.3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1.2,41.4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gridSpan w:val="2"/>
            <w:shd w:val="clear" w:color="auto" w:fill="auto"/>
            <w:noWrap/>
          </w:tcPr>
          <w:p w14:paraId="2E67D7B0" w14:textId="06B6E272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1.1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4.2,18.0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7" w:type="dxa"/>
            <w:gridSpan w:val="2"/>
            <w:shd w:val="clear" w:color="auto" w:fill="auto"/>
            <w:noWrap/>
            <w:vAlign w:val="bottom"/>
          </w:tcPr>
          <w:p w14:paraId="60CA3EBF" w14:textId="6DFE86CC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&lt;0.01</w:t>
            </w:r>
          </w:p>
        </w:tc>
      </w:tr>
      <w:tr w:rsidR="002D0317" w:rsidRPr="00F20CA8" w14:paraId="3B5C51E7" w14:textId="77777777" w:rsidTr="0082273C">
        <w:trPr>
          <w:trHeight w:val="282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3E36C44" w14:textId="2C9F8666" w:rsidR="002D0317" w:rsidRPr="00F20CA8" w:rsidRDefault="002D0317" w:rsidP="002D0317">
            <w:pPr>
              <w:spacing w:line="240" w:lineRule="auto"/>
              <w:jc w:val="left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Chungnam</w:t>
            </w:r>
            <w:r w:rsidR="0082273C" w:rsidRPr="00F20CA8">
              <w:rPr>
                <w:rFonts w:cs="Times New Roman"/>
                <w:iCs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993" w:type="dxa"/>
            <w:vAlign w:val="bottom"/>
          </w:tcPr>
          <w:p w14:paraId="2E348356" w14:textId="62D0BB3F" w:rsidR="002D0317" w:rsidRPr="00F20CA8" w:rsidRDefault="002D0317" w:rsidP="002D0317">
            <w:pPr>
              <w:tabs>
                <w:tab w:val="left" w:pos="0"/>
              </w:tabs>
              <w:spacing w:line="240" w:lineRule="auto"/>
              <w:ind w:right="83"/>
              <w:jc w:val="right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59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36BD3FE0" w14:textId="4AE28253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5.5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8.7,32.2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15483FAE" w14:textId="395DA9B0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6.9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9.6,34.2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60" w:type="dxa"/>
            <w:gridSpan w:val="2"/>
            <w:shd w:val="clear" w:color="auto" w:fill="auto"/>
            <w:noWrap/>
            <w:vAlign w:val="bottom"/>
          </w:tcPr>
          <w:p w14:paraId="0FBFBEBF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78</w:t>
            </w:r>
          </w:p>
        </w:tc>
        <w:tc>
          <w:tcPr>
            <w:tcW w:w="1018" w:type="dxa"/>
            <w:gridSpan w:val="2"/>
          </w:tcPr>
          <w:p w14:paraId="4A055245" w14:textId="0E3B377E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6.4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.8,11.0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5" w:type="dxa"/>
            <w:gridSpan w:val="2"/>
          </w:tcPr>
          <w:p w14:paraId="4931F356" w14:textId="11A1861E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9.8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4.0,15.6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4" w:type="dxa"/>
            <w:vAlign w:val="bottom"/>
          </w:tcPr>
          <w:p w14:paraId="1C511504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36</w:t>
            </w:r>
          </w:p>
        </w:tc>
        <w:tc>
          <w:tcPr>
            <w:tcW w:w="1173" w:type="dxa"/>
            <w:gridSpan w:val="2"/>
            <w:shd w:val="clear" w:color="auto" w:fill="auto"/>
            <w:noWrap/>
          </w:tcPr>
          <w:p w14:paraId="6DA00E12" w14:textId="0F36182C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0.0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1.1,28.9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095" w:type="dxa"/>
            <w:shd w:val="clear" w:color="auto" w:fill="auto"/>
            <w:noWrap/>
          </w:tcPr>
          <w:p w14:paraId="3048BDA7" w14:textId="1773978B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2.7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4.8,20.5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71A085E8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11</w:t>
            </w:r>
          </w:p>
        </w:tc>
        <w:tc>
          <w:tcPr>
            <w:tcW w:w="1032" w:type="dxa"/>
            <w:gridSpan w:val="2"/>
            <w:shd w:val="clear" w:color="auto" w:fill="auto"/>
            <w:noWrap/>
          </w:tcPr>
          <w:p w14:paraId="363E181B" w14:textId="59957CE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3.9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7.7,20.1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gridSpan w:val="2"/>
            <w:shd w:val="clear" w:color="auto" w:fill="auto"/>
            <w:noWrap/>
          </w:tcPr>
          <w:p w14:paraId="072FA359" w14:textId="419FD13F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7.1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9.9,24.4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7" w:type="dxa"/>
            <w:gridSpan w:val="2"/>
            <w:shd w:val="clear" w:color="auto" w:fill="auto"/>
            <w:noWrap/>
            <w:vAlign w:val="bottom"/>
          </w:tcPr>
          <w:p w14:paraId="499A3126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17</w:t>
            </w:r>
          </w:p>
        </w:tc>
      </w:tr>
      <w:tr w:rsidR="002D0317" w:rsidRPr="00F20CA8" w14:paraId="04E1ED24" w14:textId="77777777" w:rsidTr="0082273C">
        <w:trPr>
          <w:trHeight w:val="282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FBECF40" w14:textId="2F3C532F" w:rsidR="002D0317" w:rsidRPr="00F20CA8" w:rsidRDefault="002D0317" w:rsidP="002D0317">
            <w:pPr>
              <w:spacing w:line="240" w:lineRule="auto"/>
              <w:jc w:val="left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Jeonbuk</w:t>
            </w:r>
            <w:r w:rsidR="0082273C" w:rsidRPr="00F20CA8">
              <w:rPr>
                <w:rFonts w:cs="Times New Roman"/>
                <w:iCs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993" w:type="dxa"/>
            <w:vAlign w:val="bottom"/>
          </w:tcPr>
          <w:p w14:paraId="0A5BC9FE" w14:textId="7CAC3F1E" w:rsidR="002D0317" w:rsidRPr="00F20CA8" w:rsidRDefault="002D0317" w:rsidP="002D0317">
            <w:pPr>
              <w:tabs>
                <w:tab w:val="left" w:pos="0"/>
              </w:tabs>
              <w:spacing w:line="240" w:lineRule="auto"/>
              <w:ind w:right="83"/>
              <w:jc w:val="right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82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3621BD44" w14:textId="3513E016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6.9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9.2,34.6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766AC93" w14:textId="4DE2154B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49.6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40.9,58.3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60" w:type="dxa"/>
            <w:gridSpan w:val="2"/>
            <w:shd w:val="clear" w:color="auto" w:fill="auto"/>
            <w:noWrap/>
            <w:vAlign w:val="bottom"/>
          </w:tcPr>
          <w:p w14:paraId="48F75932" w14:textId="77C0800D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&lt;0.01</w:t>
            </w:r>
          </w:p>
        </w:tc>
        <w:tc>
          <w:tcPr>
            <w:tcW w:w="1018" w:type="dxa"/>
            <w:gridSpan w:val="2"/>
          </w:tcPr>
          <w:p w14:paraId="5425AC2E" w14:textId="4143B568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0.8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4.4,17.1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5" w:type="dxa"/>
            <w:gridSpan w:val="2"/>
          </w:tcPr>
          <w:p w14:paraId="444B3275" w14:textId="716FA46F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4.9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7.6,22.2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4" w:type="dxa"/>
            <w:vAlign w:val="bottom"/>
          </w:tcPr>
          <w:p w14:paraId="13DB92DD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40</w:t>
            </w:r>
          </w:p>
        </w:tc>
        <w:tc>
          <w:tcPr>
            <w:tcW w:w="1173" w:type="dxa"/>
            <w:gridSpan w:val="2"/>
            <w:shd w:val="clear" w:color="auto" w:fill="auto"/>
            <w:noWrap/>
          </w:tcPr>
          <w:p w14:paraId="699DF263" w14:textId="30820F43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2.7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2.4,33.0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095" w:type="dxa"/>
            <w:shd w:val="clear" w:color="auto" w:fill="auto"/>
            <w:noWrap/>
          </w:tcPr>
          <w:p w14:paraId="6B68B274" w14:textId="2156D4F3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36.9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5.0,48.9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2A92FAF6" w14:textId="773A585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08</w:t>
            </w:r>
          </w:p>
        </w:tc>
        <w:tc>
          <w:tcPr>
            <w:tcW w:w="1032" w:type="dxa"/>
            <w:gridSpan w:val="2"/>
            <w:shd w:val="clear" w:color="auto" w:fill="auto"/>
            <w:noWrap/>
          </w:tcPr>
          <w:p w14:paraId="63B27BB8" w14:textId="3D0AB7BD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3.2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4.6,31.7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gridSpan w:val="2"/>
            <w:shd w:val="clear" w:color="auto" w:fill="auto"/>
            <w:noWrap/>
          </w:tcPr>
          <w:p w14:paraId="51411F34" w14:textId="746C9351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30.4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0.9,40.0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7" w:type="dxa"/>
            <w:gridSpan w:val="2"/>
            <w:shd w:val="clear" w:color="auto" w:fill="auto"/>
            <w:noWrap/>
            <w:vAlign w:val="bottom"/>
          </w:tcPr>
          <w:p w14:paraId="4A56F42B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26</w:t>
            </w:r>
          </w:p>
        </w:tc>
      </w:tr>
      <w:tr w:rsidR="002D0317" w:rsidRPr="00F20CA8" w14:paraId="4F35E828" w14:textId="77777777" w:rsidTr="0082273C">
        <w:trPr>
          <w:trHeight w:val="282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A53378C" w14:textId="57FBA421" w:rsidR="002D0317" w:rsidRPr="00F20CA8" w:rsidRDefault="002D0317" w:rsidP="002D0317">
            <w:pPr>
              <w:spacing w:line="240" w:lineRule="auto"/>
              <w:jc w:val="left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Jeonnam</w:t>
            </w:r>
            <w:r w:rsidR="0082273C" w:rsidRPr="00F20CA8">
              <w:rPr>
                <w:rFonts w:cs="Times New Roman"/>
                <w:iCs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993" w:type="dxa"/>
            <w:vAlign w:val="bottom"/>
          </w:tcPr>
          <w:p w14:paraId="60AC2ECF" w14:textId="76FE5CED" w:rsidR="002D0317" w:rsidRPr="00F20CA8" w:rsidRDefault="002D0317" w:rsidP="002D0317">
            <w:pPr>
              <w:tabs>
                <w:tab w:val="left" w:pos="0"/>
              </w:tabs>
              <w:spacing w:line="240" w:lineRule="auto"/>
              <w:ind w:right="83"/>
              <w:jc w:val="right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7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1586DBEA" w14:textId="6BD7C479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7.0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9.5,34.5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1AF629E" w14:textId="47466354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9.9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2.0,37.7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60" w:type="dxa"/>
            <w:gridSpan w:val="2"/>
            <w:shd w:val="clear" w:color="auto" w:fill="auto"/>
            <w:noWrap/>
            <w:vAlign w:val="bottom"/>
          </w:tcPr>
          <w:p w14:paraId="70673398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06</w:t>
            </w:r>
          </w:p>
        </w:tc>
        <w:tc>
          <w:tcPr>
            <w:tcW w:w="1018" w:type="dxa"/>
            <w:gridSpan w:val="2"/>
          </w:tcPr>
          <w:p w14:paraId="42333326" w14:textId="07245F46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4.5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6.1,32.9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5" w:type="dxa"/>
            <w:gridSpan w:val="2"/>
          </w:tcPr>
          <w:p w14:paraId="413E060E" w14:textId="3A95DB25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0.0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2.1,27.9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4" w:type="dxa"/>
            <w:vAlign w:val="bottom"/>
          </w:tcPr>
          <w:p w14:paraId="037B2B58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44</w:t>
            </w:r>
          </w:p>
        </w:tc>
        <w:tc>
          <w:tcPr>
            <w:tcW w:w="1173" w:type="dxa"/>
            <w:gridSpan w:val="2"/>
            <w:shd w:val="clear" w:color="auto" w:fill="auto"/>
            <w:noWrap/>
          </w:tcPr>
          <w:p w14:paraId="273A83CC" w14:textId="302561F9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3.5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3.3,33.8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095" w:type="dxa"/>
            <w:shd w:val="clear" w:color="auto" w:fill="auto"/>
            <w:noWrap/>
          </w:tcPr>
          <w:p w14:paraId="0ADEDEC3" w14:textId="2FC38B7A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4.2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3.7,34.8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2314946A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92</w:t>
            </w:r>
          </w:p>
        </w:tc>
        <w:tc>
          <w:tcPr>
            <w:tcW w:w="1032" w:type="dxa"/>
            <w:gridSpan w:val="2"/>
            <w:shd w:val="clear" w:color="auto" w:fill="auto"/>
            <w:noWrap/>
          </w:tcPr>
          <w:p w14:paraId="678E7B79" w14:textId="26D1FC5D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6.0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8.5,23.4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gridSpan w:val="2"/>
            <w:shd w:val="clear" w:color="auto" w:fill="auto"/>
            <w:noWrap/>
          </w:tcPr>
          <w:p w14:paraId="6023D069" w14:textId="6F95DB5A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1.7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3.2,30.3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7" w:type="dxa"/>
            <w:gridSpan w:val="2"/>
            <w:shd w:val="clear" w:color="auto" w:fill="auto"/>
            <w:noWrap/>
            <w:vAlign w:val="bottom"/>
          </w:tcPr>
          <w:p w14:paraId="58FF24DC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31</w:t>
            </w:r>
          </w:p>
        </w:tc>
      </w:tr>
      <w:tr w:rsidR="002D0317" w:rsidRPr="00F20CA8" w14:paraId="048671B1" w14:textId="77777777" w:rsidTr="0082273C">
        <w:trPr>
          <w:trHeight w:val="282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218375F" w14:textId="1D73EC78" w:rsidR="002D0317" w:rsidRPr="00F20CA8" w:rsidRDefault="002D0317" w:rsidP="0082273C">
            <w:pPr>
              <w:spacing w:line="240" w:lineRule="auto"/>
              <w:jc w:val="left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Gyeongbuk</w:t>
            </w:r>
            <w:r w:rsidR="0082273C" w:rsidRPr="00F20CA8">
              <w:rPr>
                <w:rFonts w:cs="Times New Roman"/>
                <w:iCs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993" w:type="dxa"/>
            <w:vAlign w:val="bottom"/>
          </w:tcPr>
          <w:p w14:paraId="58B0BF17" w14:textId="45B0D0F3" w:rsidR="002D0317" w:rsidRPr="00F20CA8" w:rsidRDefault="002D0317" w:rsidP="002D0317">
            <w:pPr>
              <w:tabs>
                <w:tab w:val="left" w:pos="0"/>
              </w:tabs>
              <w:spacing w:line="240" w:lineRule="auto"/>
              <w:ind w:right="83"/>
              <w:jc w:val="right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,372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5611267B" w14:textId="049A1ECF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40.0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33.1,46.9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6AFE16E5" w14:textId="3DB40DB4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7.8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1.5,34.2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60" w:type="dxa"/>
            <w:gridSpan w:val="2"/>
            <w:shd w:val="clear" w:color="auto" w:fill="auto"/>
            <w:noWrap/>
            <w:vAlign w:val="bottom"/>
          </w:tcPr>
          <w:p w14:paraId="30C143B5" w14:textId="2EFD5F4C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18" w:type="dxa"/>
            <w:gridSpan w:val="2"/>
          </w:tcPr>
          <w:p w14:paraId="014F3B9E" w14:textId="72A03E94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8.0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0.6,35.4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5" w:type="dxa"/>
            <w:gridSpan w:val="2"/>
          </w:tcPr>
          <w:p w14:paraId="57AECD1A" w14:textId="401B58CF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9.0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4.3,13.7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4" w:type="dxa"/>
            <w:vAlign w:val="bottom"/>
          </w:tcPr>
          <w:p w14:paraId="67FF3AD5" w14:textId="5C724279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&lt;0.01</w:t>
            </w:r>
          </w:p>
        </w:tc>
        <w:tc>
          <w:tcPr>
            <w:tcW w:w="1173" w:type="dxa"/>
            <w:gridSpan w:val="2"/>
            <w:shd w:val="clear" w:color="auto" w:fill="auto"/>
            <w:noWrap/>
          </w:tcPr>
          <w:p w14:paraId="4580E142" w14:textId="28E79F0F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38.8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9.0,48.5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095" w:type="dxa"/>
            <w:shd w:val="clear" w:color="auto" w:fill="auto"/>
            <w:noWrap/>
          </w:tcPr>
          <w:p w14:paraId="7C4E7FAF" w14:textId="6A0AB143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4.7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6.1,33.4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6A854D30" w14:textId="4973F5C5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04</w:t>
            </w:r>
          </w:p>
        </w:tc>
        <w:tc>
          <w:tcPr>
            <w:tcW w:w="1032" w:type="dxa"/>
            <w:gridSpan w:val="2"/>
            <w:shd w:val="clear" w:color="auto" w:fill="auto"/>
            <w:noWrap/>
          </w:tcPr>
          <w:p w14:paraId="16EF2AF1" w14:textId="131CCC09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8.5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0.8,36.1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gridSpan w:val="2"/>
            <w:shd w:val="clear" w:color="auto" w:fill="auto"/>
            <w:noWrap/>
          </w:tcPr>
          <w:p w14:paraId="704F26BB" w14:textId="7D55384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0.1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3.3,27.0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7" w:type="dxa"/>
            <w:gridSpan w:val="2"/>
            <w:shd w:val="clear" w:color="auto" w:fill="auto"/>
            <w:noWrap/>
            <w:vAlign w:val="bottom"/>
          </w:tcPr>
          <w:p w14:paraId="278DC334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11</w:t>
            </w:r>
          </w:p>
        </w:tc>
      </w:tr>
      <w:tr w:rsidR="002D0317" w:rsidRPr="00F20CA8" w14:paraId="60F27529" w14:textId="77777777" w:rsidTr="0082273C">
        <w:trPr>
          <w:trHeight w:val="282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4C457F0" w14:textId="360AC0AE" w:rsidR="002D0317" w:rsidRPr="00F20CA8" w:rsidRDefault="002D0317" w:rsidP="002D0317">
            <w:pPr>
              <w:spacing w:line="240" w:lineRule="auto"/>
              <w:jc w:val="left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Gyeongnam</w:t>
            </w:r>
            <w:r w:rsidR="0082273C" w:rsidRPr="00F20CA8">
              <w:rPr>
                <w:rFonts w:cs="Times New Roman"/>
                <w:iCs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993" w:type="dxa"/>
            <w:vAlign w:val="bottom"/>
          </w:tcPr>
          <w:p w14:paraId="7EA60516" w14:textId="0C6DFAA7" w:rsidR="002D0317" w:rsidRPr="00F20CA8" w:rsidRDefault="002D0317" w:rsidP="002D0317">
            <w:pPr>
              <w:tabs>
                <w:tab w:val="left" w:pos="0"/>
              </w:tabs>
              <w:spacing w:line="240" w:lineRule="auto"/>
              <w:ind w:right="83"/>
              <w:jc w:val="right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11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6B6E5459" w14:textId="113620A0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5.1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9.5,30.7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02A6C316" w14:textId="43C7ED29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3.3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7.9,28.7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60" w:type="dxa"/>
            <w:gridSpan w:val="2"/>
            <w:shd w:val="clear" w:color="auto" w:fill="auto"/>
            <w:noWrap/>
            <w:vAlign w:val="bottom"/>
          </w:tcPr>
          <w:p w14:paraId="5296D412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65</w:t>
            </w:r>
          </w:p>
        </w:tc>
        <w:tc>
          <w:tcPr>
            <w:tcW w:w="1018" w:type="dxa"/>
            <w:gridSpan w:val="2"/>
          </w:tcPr>
          <w:p w14:paraId="7F528F67" w14:textId="64C15AFB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8.4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2.4,24.4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5" w:type="dxa"/>
            <w:gridSpan w:val="2"/>
          </w:tcPr>
          <w:p w14:paraId="1D546399" w14:textId="7CB02CF1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6.3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0.6,21.9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4" w:type="dxa"/>
            <w:vAlign w:val="bottom"/>
          </w:tcPr>
          <w:p w14:paraId="497D9DC1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61</w:t>
            </w:r>
          </w:p>
        </w:tc>
        <w:tc>
          <w:tcPr>
            <w:tcW w:w="1173" w:type="dxa"/>
            <w:gridSpan w:val="2"/>
            <w:shd w:val="clear" w:color="auto" w:fill="auto"/>
            <w:noWrap/>
          </w:tcPr>
          <w:p w14:paraId="7319BF4A" w14:textId="0FD341A9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33.6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5.0,42.2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095" w:type="dxa"/>
            <w:shd w:val="clear" w:color="auto" w:fill="auto"/>
            <w:noWrap/>
          </w:tcPr>
          <w:p w14:paraId="3DCC7358" w14:textId="01B47D0E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7.8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0.8,24.8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6771BB60" w14:textId="71D765FE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01</w:t>
            </w:r>
          </w:p>
        </w:tc>
        <w:tc>
          <w:tcPr>
            <w:tcW w:w="1032" w:type="dxa"/>
            <w:gridSpan w:val="2"/>
            <w:shd w:val="clear" w:color="auto" w:fill="auto"/>
            <w:noWrap/>
          </w:tcPr>
          <w:p w14:paraId="112E4BDD" w14:textId="7CE07A70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0.2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4.2,26.3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gridSpan w:val="2"/>
            <w:shd w:val="clear" w:color="auto" w:fill="auto"/>
            <w:noWrap/>
          </w:tcPr>
          <w:p w14:paraId="382105AC" w14:textId="2DF94771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1.2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5.0,27.4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7" w:type="dxa"/>
            <w:gridSpan w:val="2"/>
            <w:shd w:val="clear" w:color="auto" w:fill="auto"/>
            <w:noWrap/>
            <w:vAlign w:val="bottom"/>
          </w:tcPr>
          <w:p w14:paraId="65E36DA6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83</w:t>
            </w:r>
          </w:p>
        </w:tc>
      </w:tr>
      <w:tr w:rsidR="002D0317" w:rsidRPr="00F20CA8" w14:paraId="07A84DF5" w14:textId="77777777" w:rsidTr="0082273C">
        <w:trPr>
          <w:trHeight w:val="282"/>
        </w:trPr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58966" w14:textId="4EA7FDE2" w:rsidR="002D0317" w:rsidRPr="00F20CA8" w:rsidRDefault="002D0317" w:rsidP="002D0317">
            <w:pPr>
              <w:spacing w:line="240" w:lineRule="auto"/>
              <w:jc w:val="left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Jeju</w:t>
            </w:r>
            <w:r w:rsidR="0082273C" w:rsidRPr="00F20CA8">
              <w:rPr>
                <w:rFonts w:cs="Times New Roman"/>
                <w:iCs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bottom"/>
          </w:tcPr>
          <w:p w14:paraId="19F0C64A" w14:textId="72358BC4" w:rsidR="002D0317" w:rsidRPr="00F20CA8" w:rsidRDefault="002D0317" w:rsidP="002D0317">
            <w:pPr>
              <w:tabs>
                <w:tab w:val="left" w:pos="0"/>
              </w:tabs>
              <w:spacing w:line="240" w:lineRule="auto"/>
              <w:ind w:right="83"/>
              <w:jc w:val="right"/>
              <w:rPr>
                <w:rFonts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DF4F049" w14:textId="7B1F4BA5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34.8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0.7,48.9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8B2FF61" w14:textId="4AEC826E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54.3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39.6,69.1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6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5FC046D" w14:textId="3673C44C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06</w:t>
            </w:r>
          </w:p>
        </w:tc>
        <w:tc>
          <w:tcPr>
            <w:tcW w:w="1018" w:type="dxa"/>
            <w:gridSpan w:val="2"/>
            <w:tcBorders>
              <w:bottom w:val="single" w:sz="4" w:space="0" w:color="auto"/>
            </w:tcBorders>
          </w:tcPr>
          <w:p w14:paraId="6042C1C8" w14:textId="3BDB8BA1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25.8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9.8,41.8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5" w:type="dxa"/>
            <w:gridSpan w:val="2"/>
            <w:tcBorders>
              <w:bottom w:val="single" w:sz="4" w:space="0" w:color="auto"/>
            </w:tcBorders>
          </w:tcPr>
          <w:p w14:paraId="7C10FCFB" w14:textId="3EC5DBA3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6.1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.7,29.6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4" w:type="dxa"/>
            <w:tcBorders>
              <w:bottom w:val="single" w:sz="4" w:space="0" w:color="auto"/>
            </w:tcBorders>
            <w:vAlign w:val="bottom"/>
          </w:tcPr>
          <w:p w14:paraId="32C61588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35</w:t>
            </w:r>
          </w:p>
        </w:tc>
        <w:tc>
          <w:tcPr>
            <w:tcW w:w="1173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</w:tcPr>
          <w:p w14:paraId="7434CF0E" w14:textId="3F76BC6A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36.4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5.2,57.5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28F84552" w14:textId="7B49BB0D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40.9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19.3,62.5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78830BB" w14:textId="77777777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76</w:t>
            </w:r>
          </w:p>
        </w:tc>
        <w:tc>
          <w:tcPr>
            <w:tcW w:w="1032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</w:tcPr>
          <w:p w14:paraId="1EC25CE3" w14:textId="661BAE42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14.7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.4,27.0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</w:tcPr>
          <w:p w14:paraId="217239F9" w14:textId="451ACC22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cs="Times New Roman"/>
                <w:sz w:val="18"/>
                <w:szCs w:val="18"/>
              </w:rPr>
              <w:t>45.5</w:t>
            </w:r>
            <w:r w:rsidRPr="00F20CA8">
              <w:rPr>
                <w:rFonts w:cs="Times New Roman"/>
                <w:sz w:val="18"/>
                <w:szCs w:val="18"/>
              </w:rPr>
              <w:br/>
            </w:r>
            <w:r w:rsidR="00A16542" w:rsidRPr="00F20CA8">
              <w:rPr>
                <w:rFonts w:cs="Times New Roman"/>
                <w:sz w:val="18"/>
                <w:szCs w:val="18"/>
              </w:rPr>
              <w:t>(</w:t>
            </w:r>
            <w:r w:rsidRPr="00F20CA8">
              <w:rPr>
                <w:rFonts w:cs="Times New Roman"/>
                <w:sz w:val="18"/>
                <w:szCs w:val="18"/>
              </w:rPr>
              <w:t>27.9,63.0</w:t>
            </w:r>
            <w:r w:rsidR="00A16542" w:rsidRPr="00F20CA8">
              <w:rPr>
                <w:rFonts w:cs="Times New Roman"/>
                <w:sz w:val="18"/>
                <w:szCs w:val="18"/>
              </w:rPr>
              <w:t>)</w:t>
            </w:r>
          </w:p>
        </w:tc>
        <w:tc>
          <w:tcPr>
            <w:tcW w:w="81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626C034" w14:textId="77882516" w:rsidR="002D0317" w:rsidRPr="00F20CA8" w:rsidRDefault="002D0317" w:rsidP="002D0317">
            <w:pPr>
              <w:spacing w:line="240" w:lineRule="auto"/>
              <w:jc w:val="center"/>
              <w:rPr>
                <w:rFonts w:eastAsia="Times New Roman" w:cs="Times New Roman"/>
                <w:sz w:val="18"/>
                <w:szCs w:val="18"/>
              </w:rPr>
            </w:pPr>
            <w:r w:rsidRPr="00F20CA8">
              <w:rPr>
                <w:rFonts w:eastAsia="Times New Roman" w:cs="Times New Roman"/>
                <w:sz w:val="18"/>
                <w:szCs w:val="18"/>
              </w:rPr>
              <w:t>0.010</w:t>
            </w:r>
          </w:p>
        </w:tc>
      </w:tr>
    </w:tbl>
    <w:p w14:paraId="3B552656" w14:textId="77777777" w:rsidR="0082273C" w:rsidRPr="00F20CA8" w:rsidRDefault="0082273C" w:rsidP="00181DF2">
      <w:pPr>
        <w:spacing w:line="276" w:lineRule="auto"/>
        <w:rPr>
          <w:sz w:val="22"/>
          <w:szCs w:val="18"/>
        </w:rPr>
      </w:pPr>
      <w:r w:rsidRPr="00F20CA8">
        <w:rPr>
          <w:sz w:val="22"/>
          <w:szCs w:val="18"/>
          <w:vertAlign w:val="superscript"/>
        </w:rPr>
        <w:t>1</w:t>
      </w:r>
      <w:r w:rsidRPr="00F20CA8">
        <w:rPr>
          <w:sz w:val="22"/>
          <w:szCs w:val="18"/>
        </w:rPr>
        <w:t xml:space="preserve"> </w:t>
      </w:r>
      <w:r w:rsidR="00A60E71" w:rsidRPr="00F20CA8">
        <w:rPr>
          <w:sz w:val="22"/>
          <w:szCs w:val="18"/>
        </w:rPr>
        <w:t>From January 3</w:t>
      </w:r>
      <w:r w:rsidR="00A60E71" w:rsidRPr="00F20CA8">
        <w:rPr>
          <w:sz w:val="22"/>
          <w:szCs w:val="18"/>
          <w:vertAlign w:val="superscript"/>
        </w:rPr>
        <w:t>rd</w:t>
      </w:r>
      <w:r w:rsidR="00A60E71" w:rsidRPr="00F20CA8">
        <w:rPr>
          <w:sz w:val="22"/>
          <w:szCs w:val="18"/>
        </w:rPr>
        <w:t xml:space="preserve"> ~ Au</w:t>
      </w:r>
      <w:r w:rsidR="009B10E2" w:rsidRPr="00F20CA8">
        <w:rPr>
          <w:sz w:val="22"/>
          <w:szCs w:val="18"/>
        </w:rPr>
        <w:t>gust 5</w:t>
      </w:r>
      <w:r w:rsidR="00A60E71" w:rsidRPr="00F20CA8">
        <w:rPr>
          <w:sz w:val="22"/>
          <w:szCs w:val="18"/>
        </w:rPr>
        <w:t>th</w:t>
      </w:r>
      <w:r w:rsidR="009B10E2" w:rsidRPr="00F20CA8">
        <w:rPr>
          <w:sz w:val="22"/>
          <w:szCs w:val="18"/>
        </w:rPr>
        <w:t>, 2020;</w:t>
      </w:r>
      <w:r w:rsidRPr="00F20CA8">
        <w:rPr>
          <w:sz w:val="22"/>
          <w:szCs w:val="18"/>
        </w:rPr>
        <w:t xml:space="preserve"> </w:t>
      </w:r>
      <w:r w:rsidRPr="00F20CA8">
        <w:rPr>
          <w:sz w:val="22"/>
          <w:szCs w:val="18"/>
          <w:vertAlign w:val="superscript"/>
        </w:rPr>
        <w:t>2</w:t>
      </w:r>
      <w:r w:rsidR="009B10E2" w:rsidRPr="00F20CA8">
        <w:rPr>
          <w:sz w:val="22"/>
          <w:szCs w:val="18"/>
        </w:rPr>
        <w:t>Metropolitan provinces;</w:t>
      </w:r>
      <w:r w:rsidRPr="00F20CA8">
        <w:rPr>
          <w:sz w:val="22"/>
          <w:szCs w:val="18"/>
        </w:rPr>
        <w:t xml:space="preserve"> </w:t>
      </w:r>
      <w:r w:rsidRPr="00F20CA8">
        <w:rPr>
          <w:sz w:val="22"/>
          <w:szCs w:val="18"/>
          <w:vertAlign w:val="superscript"/>
        </w:rPr>
        <w:t>3</w:t>
      </w:r>
      <w:r w:rsidR="009B10E2" w:rsidRPr="00F20CA8">
        <w:rPr>
          <w:sz w:val="22"/>
          <w:szCs w:val="18"/>
        </w:rPr>
        <w:t>Provinces that include both urban and rural areas</w:t>
      </w:r>
    </w:p>
    <w:p w14:paraId="79F61B2C" w14:textId="66D6ADA0" w:rsidR="00B166DE" w:rsidRPr="00F20CA8" w:rsidRDefault="00D8742C" w:rsidP="00181DF2">
      <w:pPr>
        <w:spacing w:line="276" w:lineRule="auto"/>
        <w:rPr>
          <w:i/>
          <w:sz w:val="22"/>
          <w:szCs w:val="18"/>
        </w:rPr>
      </w:pPr>
      <w:r w:rsidRPr="00F20CA8">
        <w:rPr>
          <w:sz w:val="22"/>
          <w:szCs w:val="18"/>
        </w:rPr>
        <w:t>95%CI: 95% Confidence Interval</w:t>
      </w:r>
      <w:r w:rsidR="00AD10BC" w:rsidRPr="00F20CA8">
        <w:rPr>
          <w:sz w:val="22"/>
          <w:szCs w:val="18"/>
        </w:rPr>
        <w:t>;</w:t>
      </w:r>
      <w:r w:rsidR="00AD10BC" w:rsidRPr="00F20CA8">
        <w:rPr>
          <w:i/>
          <w:sz w:val="22"/>
          <w:szCs w:val="18"/>
        </w:rPr>
        <w:t xml:space="preserve"> </w:t>
      </w:r>
      <w:r w:rsidR="0082273C" w:rsidRPr="00F20CA8">
        <w:rPr>
          <w:rFonts w:cs="Times New Roman"/>
          <w:i/>
          <w:sz w:val="20"/>
          <w:szCs w:val="20"/>
          <w:vertAlign w:val="superscript"/>
        </w:rPr>
        <w:t>*</w:t>
      </w:r>
      <w:r w:rsidR="0082273C" w:rsidRPr="00F20CA8">
        <w:rPr>
          <w:rFonts w:cs="Times New Roman"/>
          <w:i/>
          <w:sz w:val="20"/>
          <w:szCs w:val="20"/>
        </w:rPr>
        <w:t xml:space="preserve"> </w:t>
      </w:r>
      <w:r w:rsidR="0082273C" w:rsidRPr="00F20CA8">
        <w:rPr>
          <w:rFonts w:cs="Times New Roman"/>
          <w:i/>
          <w:iCs/>
          <w:sz w:val="20"/>
          <w:szCs w:val="20"/>
        </w:rPr>
        <w:t>p</w:t>
      </w:r>
      <w:r w:rsidR="0082273C" w:rsidRPr="00F20CA8">
        <w:rPr>
          <w:rFonts w:cs="Times New Roman"/>
          <w:i/>
          <w:sz w:val="20"/>
          <w:szCs w:val="20"/>
        </w:rPr>
        <w:t xml:space="preserve"> &lt; 0.05, </w:t>
      </w:r>
      <w:r w:rsidR="0082273C" w:rsidRPr="00F20CA8">
        <w:rPr>
          <w:rFonts w:cs="Times New Roman"/>
          <w:i/>
          <w:sz w:val="20"/>
          <w:szCs w:val="20"/>
          <w:vertAlign w:val="superscript"/>
        </w:rPr>
        <w:t>**</w:t>
      </w:r>
      <w:r w:rsidR="0082273C" w:rsidRPr="00F20CA8">
        <w:rPr>
          <w:rFonts w:cs="Times New Roman"/>
          <w:i/>
          <w:sz w:val="20"/>
          <w:szCs w:val="20"/>
        </w:rPr>
        <w:t xml:space="preserve"> </w:t>
      </w:r>
      <w:r w:rsidR="0082273C" w:rsidRPr="00F20CA8">
        <w:rPr>
          <w:rFonts w:cs="Times New Roman"/>
          <w:i/>
          <w:iCs/>
          <w:sz w:val="20"/>
          <w:szCs w:val="20"/>
        </w:rPr>
        <w:t>p</w:t>
      </w:r>
      <w:r w:rsidR="0082273C" w:rsidRPr="00F20CA8">
        <w:rPr>
          <w:rFonts w:cs="Times New Roman"/>
          <w:i/>
          <w:sz w:val="20"/>
          <w:szCs w:val="20"/>
        </w:rPr>
        <w:t xml:space="preserve"> &lt; 0.01, </w:t>
      </w:r>
      <w:r w:rsidR="0082273C" w:rsidRPr="00F20CA8">
        <w:rPr>
          <w:rFonts w:cs="Times New Roman"/>
          <w:i/>
          <w:sz w:val="20"/>
          <w:szCs w:val="20"/>
          <w:vertAlign w:val="superscript"/>
        </w:rPr>
        <w:t>***</w:t>
      </w:r>
      <w:r w:rsidR="0082273C" w:rsidRPr="00F20CA8">
        <w:rPr>
          <w:rFonts w:cs="Times New Roman"/>
          <w:i/>
          <w:sz w:val="20"/>
          <w:szCs w:val="20"/>
        </w:rPr>
        <w:t xml:space="preserve"> </w:t>
      </w:r>
      <w:r w:rsidR="0082273C" w:rsidRPr="00F20CA8">
        <w:rPr>
          <w:rFonts w:cs="Times New Roman"/>
          <w:i/>
          <w:iCs/>
          <w:sz w:val="20"/>
          <w:szCs w:val="20"/>
        </w:rPr>
        <w:t>p</w:t>
      </w:r>
      <w:r w:rsidR="0082273C" w:rsidRPr="00F20CA8">
        <w:rPr>
          <w:rFonts w:cs="Times New Roman"/>
          <w:i/>
          <w:sz w:val="20"/>
          <w:szCs w:val="20"/>
        </w:rPr>
        <w:t xml:space="preserve"> &lt; 0.001</w:t>
      </w:r>
    </w:p>
    <w:sectPr w:rsidR="00B166DE" w:rsidRPr="00F20CA8" w:rsidSect="00381EF4">
      <w:pgSz w:w="16838" w:h="11906" w:orient="landscape"/>
      <w:pgMar w:top="993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NDE2NzYxMTYwNzdT0lEKTi0uzszPAykwNKwFANYnLY8tAAAA"/>
  </w:docVars>
  <w:rsids>
    <w:rsidRoot w:val="009A777E"/>
    <w:rsid w:val="000C2D5D"/>
    <w:rsid w:val="000D2DD0"/>
    <w:rsid w:val="000E0EF9"/>
    <w:rsid w:val="00181DF2"/>
    <w:rsid w:val="001F65D7"/>
    <w:rsid w:val="002D0317"/>
    <w:rsid w:val="00381EF4"/>
    <w:rsid w:val="003A6C01"/>
    <w:rsid w:val="00421F64"/>
    <w:rsid w:val="004656D5"/>
    <w:rsid w:val="004B7860"/>
    <w:rsid w:val="004D77C2"/>
    <w:rsid w:val="00521E34"/>
    <w:rsid w:val="005718A7"/>
    <w:rsid w:val="006168B9"/>
    <w:rsid w:val="0068534A"/>
    <w:rsid w:val="00725C23"/>
    <w:rsid w:val="00727494"/>
    <w:rsid w:val="0076106A"/>
    <w:rsid w:val="0077224B"/>
    <w:rsid w:val="007B0D2D"/>
    <w:rsid w:val="007C49AB"/>
    <w:rsid w:val="007E3F05"/>
    <w:rsid w:val="008154F4"/>
    <w:rsid w:val="0082273C"/>
    <w:rsid w:val="00921476"/>
    <w:rsid w:val="009302CE"/>
    <w:rsid w:val="00952428"/>
    <w:rsid w:val="00963B71"/>
    <w:rsid w:val="00971B7A"/>
    <w:rsid w:val="009A777E"/>
    <w:rsid w:val="009B10E2"/>
    <w:rsid w:val="009C6E0F"/>
    <w:rsid w:val="009C74F0"/>
    <w:rsid w:val="00A16542"/>
    <w:rsid w:val="00A521F9"/>
    <w:rsid w:val="00A570A5"/>
    <w:rsid w:val="00A60E71"/>
    <w:rsid w:val="00AA3F35"/>
    <w:rsid w:val="00AD10BC"/>
    <w:rsid w:val="00B166DE"/>
    <w:rsid w:val="00B80DDA"/>
    <w:rsid w:val="00B80FA1"/>
    <w:rsid w:val="00B97A98"/>
    <w:rsid w:val="00BA0B87"/>
    <w:rsid w:val="00BC45BD"/>
    <w:rsid w:val="00BC55C9"/>
    <w:rsid w:val="00C079B2"/>
    <w:rsid w:val="00C12EEE"/>
    <w:rsid w:val="00C9707E"/>
    <w:rsid w:val="00D11F12"/>
    <w:rsid w:val="00D2484D"/>
    <w:rsid w:val="00D8742C"/>
    <w:rsid w:val="00EB57EA"/>
    <w:rsid w:val="00F20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42E4D"/>
  <w15:chartTrackingRefBased/>
  <w15:docId w15:val="{1713019D-8856-46C8-A0F9-C3930F9C1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A777E"/>
    <w:pPr>
      <w:spacing w:after="0" w:line="360" w:lineRule="auto"/>
      <w:jc w:val="both"/>
    </w:pPr>
    <w:rPr>
      <w:rFonts w:ascii="Times New Roman" w:hAnsi="Times New Roman"/>
      <w:sz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9A777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9A777E"/>
    <w:rPr>
      <w:rFonts w:ascii="Segoe UI" w:eastAsiaTheme="minorEastAsia" w:hAnsi="Segoe UI" w:cs="Segoe UI"/>
      <w:sz w:val="18"/>
      <w:szCs w:val="18"/>
      <w:lang w:val="en-US"/>
    </w:rPr>
  </w:style>
  <w:style w:type="paragraph" w:styleId="a4">
    <w:name w:val="Revision"/>
    <w:hidden/>
    <w:uiPriority w:val="99"/>
    <w:semiHidden/>
    <w:rsid w:val="00C12EEE"/>
    <w:pPr>
      <w:spacing w:after="0" w:line="240" w:lineRule="auto"/>
    </w:pPr>
    <w:rPr>
      <w:rFonts w:ascii="Times New Roman" w:hAnsi="Times New Roman"/>
      <w:sz w:val="24"/>
      <w:lang w:val="en-US"/>
    </w:rPr>
  </w:style>
  <w:style w:type="paragraph" w:styleId="a5">
    <w:name w:val="List Paragraph"/>
    <w:basedOn w:val="a"/>
    <w:uiPriority w:val="34"/>
    <w:qFormat/>
    <w:rsid w:val="00B97A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2</Words>
  <Characters>2864</Characters>
  <Application>Microsoft Office Word</Application>
  <DocSecurity>0</DocSecurity>
  <Lines>23</Lines>
  <Paragraphs>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KSE</cp:lastModifiedBy>
  <cp:revision>2</cp:revision>
  <dcterms:created xsi:type="dcterms:W3CDTF">2022-08-04T05:31:00Z</dcterms:created>
  <dcterms:modified xsi:type="dcterms:W3CDTF">2022-08-04T05:31:00Z</dcterms:modified>
</cp:coreProperties>
</file>